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Cover</w:t>
      </w:r>
      <w:r>
        <w:t xml:space="preserve"> </w:t>
      </w:r>
      <w:r>
        <w:t xml:space="preserve">Letter</w:t>
      </w:r>
      <w:r>
        <w:t xml:space="preserve"> </w:t>
      </w:r>
      <w:r>
        <w:t xml:space="preserve">-</w:t>
      </w:r>
      <w:r>
        <w:t xml:space="preserve"> </w:t>
      </w:r>
      <w:r>
        <w:t xml:space="preserve">Zimbabwe</w:t>
      </w:r>
      <w:r>
        <w:t xml:space="preserve"> </w:t>
      </w:r>
      <w:r>
        <w:t xml:space="preserve">Harare</w:t>
      </w:r>
    </w:p>
    <w:bookmarkStart w:id="24" w:name="X0267d05496fc45e047c40cc4069ec9603c61882"/>
    <w:p>
      <w:pPr>
        <w:pStyle w:val="Heading1"/>
      </w:pPr>
      <w:r>
        <w:t xml:space="preserve">Cover Letter for Actor Position in Zimbabwe Harare</w:t>
      </w:r>
    </w:p>
    <w:p>
      <w:pPr>
        <w:pStyle w:val="FirstParagraph"/>
      </w:pPr>
      <w:r>
        <w:rPr>
          <w:bCs/>
          <w:b/>
        </w:rPr>
        <w:t xml:space="preserve">John D. Doe</w:t>
      </w:r>
      <w:r>
        <w:br/>
      </w:r>
      <w:r>
        <w:t xml:space="preserve">123 Broadway Avenue</w:t>
      </w:r>
      <w:r>
        <w:br/>
      </w:r>
      <w:r>
        <w:t xml:space="preserve">Harare, Zimbabwe</w:t>
      </w:r>
      <w:r>
        <w:br/>
      </w:r>
      <w:r>
        <w:t xml:space="preserve">Email: johndoe@example.com | Phone: +263 770 123456</w:t>
      </w:r>
      <w:r>
        <w:br/>
      </w:r>
      <w:r>
        <w:t xml:space="preserve">Date: April 5, 2024</w:t>
      </w:r>
    </w:p>
    <w:p>
      <w:pPr>
        <w:pStyle w:val="BodyText"/>
      </w:pPr>
      <w:r>
        <w:rPr>
          <w:bCs/>
          <w:b/>
        </w:rPr>
        <w:t xml:space="preserve">Dear Hiring Manager,</w:t>
      </w:r>
    </w:p>
    <w:p>
      <w:pPr>
        <w:pStyle w:val="BodyText"/>
      </w:pPr>
      <w:r>
        <w:t xml:space="preserve">As an experienced and passionate actor with a deep connection to the vibrant arts scene in Zimbabwe Harare, I am writing to express my interest in the Actor position at your esteemed organization. With a career spanning over a decade, I have dedicated myself to bringing stories to life through performance, while contributing to the cultural and artistic growth of our community. My commitment to excellence, adaptability in diverse roles, and ability to connect with audiences make me a strong candidate for this opportunity.</w:t>
      </w:r>
    </w:p>
    <w:p>
      <w:pPr>
        <w:pStyle w:val="BodyText"/>
      </w:pPr>
      <w:r>
        <w:t xml:space="preserve">Having grown up in Harare, I have always been immersed in the dynamic energy of Zimbabwean theater and film. The city’s rich cultural heritage, combined with its evolving creative landscape, has inspired me to pursue acting as both a profession and a purpose. Over the years, I have participated in numerous productions that celebrate local narratives, from traditional folklore to contemporary social issues. These experiences have not only honed my craft but also deepened my understanding of how storytelling can reflect and shape our collective identity.</w:t>
      </w:r>
    </w:p>
    <w:bookmarkStart w:id="20" w:name="why-zimbabwe-harare"/>
    <w:p>
      <w:pPr>
        <w:pStyle w:val="Heading2"/>
      </w:pPr>
      <w:r>
        <w:t xml:space="preserve">Why Zimbabwe Harare?</w:t>
      </w:r>
    </w:p>
    <w:p>
      <w:pPr>
        <w:pStyle w:val="FirstParagraph"/>
      </w:pPr>
      <w:r>
        <w:t xml:space="preserve">Zimbabwe Harare is a hub of creativity, where the arts thrive despite challenges. As an actor, I have witnessed firsthand how theater and film serve as powerful tools for dialogue, education, and empowerment. Whether performing on stages at the National Arts Festival or collaborating with independent filmmakers in the city’s bustling neighborhoods, I have always sought to use my platform to uplift voices that matter. This passion aligns seamlessly with your organization’s mission to foster artistic innovation and community engagement.</w:t>
      </w:r>
    </w:p>
    <w:p>
      <w:pPr>
        <w:pStyle w:val="BodyText"/>
      </w:pPr>
      <w:r>
        <w:t xml:space="preserve">My journey as an actor began during my time at the Zimbabwe School of Performing Arts, where I developed a strong foundation in classical and contemporary techniques. From there, I joined the Harare Theatre Collective, a group known for its commitment to producing thought-provoking plays that resonate with local audiences. One of my most memorable roles was as the lead in *“The Lion’s Roar,”* a production that explored themes of resilience and unity in post-colonial Zimbabwe. The play toured across the country, including performances at the Harare International Book Fair, and received critical acclaim for its authenticity and emotional depth.</w:t>
      </w:r>
    </w:p>
    <w:bookmarkEnd w:id="20"/>
    <w:bookmarkStart w:id="21" w:name="skills-and-expertise"/>
    <w:p>
      <w:pPr>
        <w:pStyle w:val="Heading2"/>
      </w:pPr>
      <w:r>
        <w:t xml:space="preserve">Skills and Expertise</w:t>
      </w:r>
    </w:p>
    <w:p>
      <w:pPr>
        <w:pStyle w:val="FirstParagraph"/>
      </w:pPr>
      <w:r>
        <w:t xml:space="preserve">As an actor, I bring a unique blend of technical skill and cultural sensitivity to every role. My training includes improvisation, stage combat, voice modulation, and character development, allowing me to adapt to various genres—from drama and comedy to experimental theater. I am particularly adept at creating multidimensional characters that reflect the complexities of human experience, whether in a traditional Shona narrative or a modern urban setting.</w:t>
      </w:r>
    </w:p>
    <w:p>
      <w:pPr>
        <w:pStyle w:val="BodyText"/>
      </w:pPr>
      <w:r>
        <w:t xml:space="preserve">One of my strengths lies in my ability to collaborate effectively with directors, fellow actors, and production teams. In Harare’s tight-knit theater community, teamwork is essential. I have worked alongside diverse groups to produce shows that prioritize authenticity and audience engagement. For example, while performing in *“Echoes of the Valley,”* a play highlighting the struggles of rural women in Zimbabwe, I collaborated with local activists to ensure the story was both accurate and impactful. This project not only earned recognition at the Zimbabwean Performing Arts Awards but also sparked conversations about gender equality and empowerment.</w:t>
      </w:r>
    </w:p>
    <w:bookmarkEnd w:id="21"/>
    <w:bookmarkStart w:id="22" w:name="X92c79d6aef14b6906569d8ff7c53b34c6fb540c"/>
    <w:p>
      <w:pPr>
        <w:pStyle w:val="Heading2"/>
      </w:pPr>
      <w:r>
        <w:t xml:space="preserve">Cultural Connection and Community Involvement</w:t>
      </w:r>
    </w:p>
    <w:p>
      <w:pPr>
        <w:pStyle w:val="FirstParagraph"/>
      </w:pPr>
      <w:r>
        <w:t xml:space="preserve">Being an actor in Zimbabwe Harare means more than just performing—it means being part of a community that values storytelling as a means of preserving history and inspiring change. I have actively participated in initiatives such as the Harare Youth Theatre Workshop, where I mentored aspiring actors and helped them develop their skills. These experiences have reinforced my belief that art is a bridge between generations and cultures.</w:t>
      </w:r>
    </w:p>
    <w:p>
      <w:pPr>
        <w:pStyle w:val="BodyText"/>
      </w:pPr>
      <w:r>
        <w:t xml:space="preserve">Additionally, I have contributed to community projects that use theater to address social issues. For instance, during the 2023 Harare Arts Festival, I performed in a short play titled *“The Unseen,”* which highlighted the challenges faced by people living with disabilities. The production was staged in collaboration with local NGOs and received a standing ovation from an audience that included policymakers and activists. Such projects remind me of the transformative power of performance and my role as an actor to use this power responsibly.</w:t>
      </w:r>
    </w:p>
    <w:bookmarkEnd w:id="22"/>
    <w:bookmarkStart w:id="23" w:name="why-this-opportunity"/>
    <w:p>
      <w:pPr>
        <w:pStyle w:val="Heading2"/>
      </w:pPr>
      <w:r>
        <w:t xml:space="preserve">Why This Opportunity?</w:t>
      </w:r>
    </w:p>
    <w:p>
      <w:pPr>
        <w:pStyle w:val="FirstParagraph"/>
      </w:pPr>
      <w:r>
        <w:t xml:space="preserve">I am particularly drawn to your organization because of its reputation for excellence and its dedication to showcasing Zimbabwean talent. Your recent productions, such as *“The Fire Within,”* have set a high standard for storytelling that resonates with both local and international audiences. I am eager to contribute my skills and energy to projects that continue this legacy while pushing the boundaries of what theater can achieve.</w:t>
      </w:r>
    </w:p>
    <w:p>
      <w:pPr>
        <w:pStyle w:val="BodyText"/>
      </w:pPr>
      <w:r>
        <w:t xml:space="preserve">Moreover, I am deeply committed to representing Zimbabwean narratives on stage and screen. Harare’s artistic community is a treasure trove of untold stories, and I believe my background as an actor rooted in this city will allow me to bring fresh perspectives to your productions. Whether portraying a historical figure, a contemporary character, or an abstract concept, I strive to infuse every performance with sincerity and cultural awareness.</w:t>
      </w:r>
    </w:p>
    <w:p>
      <w:pPr>
        <w:pStyle w:val="BodyText"/>
      </w:pPr>
      <w:r>
        <w:t xml:space="preserve">In conclusion, I am confident that my experience, passion for the arts, and connection to Zimbabwe Harare make me an ideal candidate for this role. I would be honored to contribute my talents to your team and help elevate the voices of our community through the power of storytelling. Thank you for considering my application. I look forward to the opportunity to discuss how I can support your organization’s vision.</w:t>
      </w:r>
    </w:p>
    <w:p>
      <w:pPr>
        <w:pStyle w:val="BodyText"/>
      </w:pPr>
      <w:r>
        <w:t xml:space="preserve">Sincerely,</w:t>
      </w:r>
      <w:r>
        <w:br/>
      </w:r>
      <w:r>
        <w:t xml:space="preserve">John D. Doe</w:t>
      </w:r>
      <w:r>
        <w:br/>
      </w:r>
      <w:r>
        <w:t xml:space="preserve">Actor, Zimbabwe Harare</w:t>
      </w:r>
    </w:p>
    <w:p>
      <w:pPr>
        <w:pStyle w:val="BodyText"/>
      </w:pPr>
      <w:r>
        <w:t xml:space="preserve">© 2024 John D. Doe | All rights reserved.</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Cover Letter - Zimbabwe Harare</dc:title>
  <dc:creator/>
  <dc:language>en</dc:language>
  <cp:keywords/>
  <dcterms:created xsi:type="dcterms:W3CDTF">2026-07-21T09:47:23Z</dcterms:created>
  <dcterms:modified xsi:type="dcterms:W3CDTF">2026-07-21T09:47:23Z</dcterms:modified>
</cp:coreProperties>
</file>

<file path=docProps/custom.xml><?xml version="1.0" encoding="utf-8"?>
<Properties xmlns="http://schemas.openxmlformats.org/officeDocument/2006/custom-properties" xmlns:vt="http://schemas.openxmlformats.org/officeDocument/2006/docPropsVTypes"/>
</file>